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6d08abacd07c01d176dae1f754f3208041086ae"/>
    <w:p>
      <w:pPr>
        <w:pStyle w:val="Heading1"/>
      </w:pPr>
      <w:r>
        <w:t xml:space="preserve">Statement of Purpose: Advancing Nursing Excellence in Brazil São Paulo</w:t>
      </w:r>
    </w:p>
    <w:p>
      <w:pPr>
        <w:pStyle w:val="FirstParagraph"/>
      </w:pPr>
      <w:r>
        <w:t xml:space="preserve">As a dedicated and compassionate healthcare professional with a profound commitment to patient-centered care, I am submitting this Statement of Purpose to formally express my intention to establish my nursing career within the vibrant and complex healthcare landscape of Brazil, specifically in the dynamic metropolis of São Paulo. This document outlines my academic foundation, clinical experiences, professional aspirations, and unwavering motivation to contribute meaningfully as a Nurse within the Brazilian healthcare system. My journey has been meticulously shaped by a deep respect for Brazil's public health initiatives and an intense desire to serve the diverse communities of São Paulo.</w:t>
      </w:r>
    </w:p>
    <w:p>
      <w:pPr>
        <w:pStyle w:val="BodyText"/>
      </w:pPr>
      <w:r>
        <w:t xml:space="preserve">My formal education in nursing commenced at [University Name, e.g., University of California, Los Angeles], where I earned my Bachelor of Science in Nursing (BSN) with honors. The curriculum emphasized evidence-based practice, cultural competence, and holistic patient care – principles that resonate profoundly with the values inherent in Brazil's Sistema Único de Saúde (SUS). Courses such as Global Health Perspectives and Cultural Influences on Healthcare Delivery provided critical context for understanding the unique challenges and strengths of healthcare systems worldwide, including Brazil's. I actively sought opportunities to engage with Latin American health models through academic seminars and a volunteer exchange program in Mexico City, which ignited my specific interest in contributing to Brazil's healthcare ecosystem. This academic foundation equipped me with rigorous clinical skills across medical-surgical, pediatric, maternal-child health, and emergency nursing – competencies directly transferable to the high-volume settings prevalent in São Paulo's hospitals.</w:t>
      </w:r>
    </w:p>
    <w:p>
      <w:pPr>
        <w:pStyle w:val="BodyText"/>
      </w:pPr>
      <w:r>
        <w:t xml:space="preserve">My clinical practice has been defined by a commitment to hands-on learning and service in diverse environments. During my final year at [University Name], I completed a 16-week clinical rotation at [Hospital Name, e.g., County General Hospital] in Los Angeles, managing complex cases under the supervision of experienced nurses. However, it was an international volunteer placement with [Organization Name, e.g., Doctors Without Borders partner NGO] in a low-resource community health center in rural Brazil (specifically near Belo Horizonte) that truly crystallized my path toward São Paulo. Witnessing the dedication of Brazilian nurses navigating resource constraints while maintaining exceptional patient dignity, I understood the profound impact of culturally attuned care within Brazil's public health framework. This experience underscored my desire to immerse myself fully within Brazil's system, specifically in São Paulo – a state representing over 20% of Brazil's population and facing immense healthcare demands due to its urban density and socio-economic diversity. I am acutely aware that becoming a Nurse registered with the Conselho Regional de Enfermagem (COREN) in São Paulo is not merely a professional requirement, but an essential step towards ethical, legal practice within the Brazilian context.</w:t>
      </w:r>
    </w:p>
    <w:p>
      <w:pPr>
        <w:pStyle w:val="BodyText"/>
      </w:pPr>
      <w:r>
        <w:t xml:space="preserve">The decision to pursue my nursing career specifically in Brazil São Paulo is deeply personal and strategic. São Paulo's healthcare infrastructure, while facing significant challenges like overcrowded public hospitals (SUS) and disparities in access across neighborhoods (from affluent districts like Jardins to underserved favelas such as Parque do Carmo), also boasts world-class teaching hospitals like Hospital das Clínicas da Faculdade de Medicina da USP. This environment offers unparalleled opportunities for growth, learning from Brazil's renowned nursing leadership, and contributing to innovative solutions addressing complex urban health issues – from infectious disease management to chronic disease prevention in aging populations. I am particularly inspired by initiatives like the "Saúde na Praça" (Health in the Square) program that brings primary care directly to community spaces, a model reflecting the proactive approach I aspire to embody as a Nurse. My proficiency in Portuguese (fluent, with advanced medical terminology), coupled with my understanding of Brazilian cultural nuances and healthcare regulations, positions me to integrate smoothly and respectfully into São Paulo's professional nursing community.</w:t>
      </w:r>
    </w:p>
    <w:p>
      <w:pPr>
        <w:pStyle w:val="BodyText"/>
      </w:pPr>
      <w:r>
        <w:t xml:space="preserve">My immediate goal is to successfully obtain recognition as a Nurse through COREN São Paulo. I have initiated the necessary steps for credential evaluation and am actively preparing for the required language proficiency assessments. Beyond licensure, I am eager to work within São Paulo's public health network, ideally in a community health center or a major hospital with strong SUS partnerships. My long-term vision is to contribute to reducing healthcare disparities through specialized roles – potentially in maternal-child health outreach programs serving marginalized communities within the city or supporting nurse-led initiatives focused on chronic disease management, which is increasingly critical as São Paulo's population ages. I am committed to continuous learning, actively seeking opportunities for specialization (such as in emergency nursing or community health) aligned with São Paulo's pressing needs.</w:t>
      </w:r>
    </w:p>
    <w:p>
      <w:pPr>
        <w:pStyle w:val="BodyText"/>
      </w:pPr>
      <w:r>
        <w:t xml:space="preserve">As a Nurse dedicated to service and excellence, I understand that the role transcends clinical tasks; it encompasses advocacy, cultural humility, and collaboration within a complex system. I am prepared to bring my global perspective refined through international exposure, my foundational clinical skills honed in rigorous settings, and my deep respect for Brazilian healthcare values directly into the demanding yet rewarding environment of São Paulo. The challenges facing São Paulo's healthcare system are significant, but they represent immense opportunity for compassionate professionals like myself to make a tangible difference in the lives of countless individuals and families.</w:t>
      </w:r>
    </w:p>
    <w:p>
      <w:pPr>
        <w:pStyle w:val="BodyText"/>
      </w:pPr>
      <w:r>
        <w:t xml:space="preserve">This Statement of Purpose reflects not just my professional trajectory, but my heartfelt commitment to becoming a valued member of Brazil's nursing workforce. I am eager for the chance to apply my skills, learn from experienced Brazilian colleagues, and contribute actively to strengthening healthcare delivery across São Paulo. My aspiration is clear: to serve as a skilled Nurse within the vibrant heart of Brazil’s largest city, contributing meaningfully to its public health mission and upholding the highest standards of care demanded by both patients and the profession in Brazil São Paulo.</w:t>
      </w:r>
    </w:p>
    <w:p>
      <w:pPr>
        <w:pStyle w:val="BodyText"/>
      </w:pPr>
      <w:r>
        <w:t xml:space="preserve">Thank you for considering my application. I am enthusiastic about the prospect of contributing to the healthcare community in São Paulo as a dedicated Nur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Brazil São Paulo</dc:title>
  <dc:creator/>
  <dc:language>en</dc:language>
  <cp:keywords/>
  <dcterms:created xsi:type="dcterms:W3CDTF">2026-07-25T08:51:15Z</dcterms:created>
  <dcterms:modified xsi:type="dcterms:W3CDTF">2026-07-25T08:51:15Z</dcterms:modified>
</cp:coreProperties>
</file>

<file path=docProps/custom.xml><?xml version="1.0" encoding="utf-8"?>
<Properties xmlns="http://schemas.openxmlformats.org/officeDocument/2006/custom-properties" xmlns:vt="http://schemas.openxmlformats.org/officeDocument/2006/docPropsVTypes"/>
</file>